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oey</w:t>
      </w:r>
      <w:r>
        <w:t xml:space="preserve"> </w:t>
      </w:r>
      <w:r>
        <w:t xml:space="preserve">Hulbert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8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Markdown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6df0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Markdown Document</dc:title>
  <dc:creator>Joey Hulbert</dc:creator>
  <dcterms:created xsi:type="dcterms:W3CDTF">2019-05-28T13:39:57Z</dcterms:created>
  <dcterms:modified xsi:type="dcterms:W3CDTF">2019-05-28T13:39:57Z</dcterms:modified>
</cp:coreProperties>
</file>